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</w:t>
      </w:r>
      <w:r>
        <w:t xml:space="preserve"> </w:t>
      </w:r>
      <w:r>
        <w:t xml:space="preserve">อาชีพต่าง</w:t>
      </w:r>
      <w:r>
        <w:t xml:space="preserve"> </w:t>
      </w:r>
      <w:r>
        <w:t xml:space="preserve">ๆ</w:t>
      </w:r>
      <w:r>
        <w:t xml:space="preserve"> </w:t>
      </w:r>
      <w:r>
        <w:t xml:space="preserve">ในชุมชน</w:t>
      </w:r>
      <w:r>
        <w:t xml:space="preserve"> </w:t>
      </w:r>
      <w:r>
        <w:t xml:space="preserve">7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วิทยา) สวัสดีคุณครูที่อยู่ปลายทาง และนักเรียนที่น่ารักทุกคนทุกโรงเรียนเลยนะครับ ในรายวิชาการงานอาชีพนะครับ พบกับครูวิทยา ปัญญายืน</w:t>
      </w:r>
    </w:p>
    <w:p>
      <w:pPr>
        <w:pStyle w:val="BodyText"/>
      </w:pPr>
      <w:r>
        <w:t xml:space="preserve">(คุณครูสุนทรี) และครูนกสนุทรี ค่ะ ให้เด็ก ๆ เตรียมสมุดปากกามาให้พร่อมเลยค่ะ พร้อมแล้วหรือยังคะ ถ้าพร้อมแล้วนะคะ เราไปทราบจุดประสงค์การเรียนรู้ในวันนี้กันเลยค่ะ สำหรับ จุดประสงค์การเรียนรู้ในวันนี้นะคะ ข้อที่ 1 นักเรียนสามารถเปรียบเทียบประเภทอาชีพต่าง ๆ ในชุมชนได้ ข้อ 2 นักเรียนสามารถเขียนประเภทอาชีพต่าง ๆ ในชุมชนได้ นักเรียนแสดงความสนใจในอาชีพต่าง ๆ ในชุมชนค่ะ</w:t>
      </w:r>
    </w:p>
    <w:p>
      <w:pPr>
        <w:pStyle w:val="BodyText"/>
      </w:pPr>
      <w:r>
        <w:t xml:space="preserve">(คุณครูวิทยา) ซึ่งจุดประสงค์ของเราในวันนี้ง่ายมากเลยนะครับ นักเรียนที่อยู่ปลายทางสามารถทำได้อย่างแน่นอนเลยครับ เนื้อหานั้นนะครับ วันนี้ครูนกและครูวิมีคำถาม นะครับ จะมาฝากนักเรียนที่อยู่ปลายทางสักเล็กน้อยนะครับ ซึ่งไม่ยากเลยคำถามของเราครูนก ซึ่งใกล้ตัวของเราเลยนะครับ คำถามนั้นมีอยู่ว่าผู้ปกครองของนักเรียนประกอบอาชีพอะไรบ้าอีก 1 ครั้งนะครับ ผู้ปกครองของนักเรียนประกอบอาชีพอะไรบ้าง นักเรียนที่อยู่ปลายทางนะครับ สามารถแลกเปลี่ยนเรียนรู้กับเพื่อนที่อยู่ข้าง ๆ นะครับ ว่าคุณพ่อคุณแม่ประกอบอีพอะไร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นักเรียนที่อยู่ปลายทางได้ตอบว่าผู้ปกครองนั้นประกอบอาชีพอะไร ซึ่งเราได้ฟังแล้วสังเกตว่ามีหลายอาชีพเลยครับ ในห้องเรียน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ซึ่งครูวิก็มีคำถามนะครับ ของครูนกนั้นทำอาชีพอะไรครับ</w:t>
      </w:r>
    </w:p>
    <w:p>
      <w:pPr>
        <w:pStyle w:val="BodyText"/>
      </w:pPr>
      <w:r>
        <w:t xml:space="preserve">(คุณครูสุนทรี) สำหรับครูนกนะคะ ผู้ปกครองประกอบอาชีพค้าขายค่ะ ที่ได้โตมาถึงทุกวันนี้ ก็มาจากการค้าขายของพ่อกับแม่นั่นเองค่ะ</w:t>
      </w:r>
    </w:p>
    <w:p>
      <w:pPr>
        <w:pStyle w:val="BodyText"/>
      </w:pPr>
      <w:r>
        <w:t xml:space="preserve">(คุณครูวิทยา) โอ้โห้ เยี่ยมมากเลยครับ ก็ทำอาชีพเกษตรกรนะครับ ปลูกสับปะรดนะครับ นี่ก็เป็นอาชีพ 1 อาชีพที่เลี้ยงตนเองและเลี้ยงครอบครัวจนครูวิเติบโตมาถึงวันนี้ครับ มาดูความหมายของ อาชีพกันบ้างนะครับ ตอนนี้ให้นักเรียนหยิบสมุดขึ้นมา พร้อมกับการจดบันทึกด้วยนะครับ ไม่ฟังอย่างเดียวนะครับ ให้จดบันทึกไว้ด้วยครับ ความหมายของอาชีพนะครับ หมายถึงการทำมาหากิน ในงานที่ทำเป็นประจำ เพื่อให้เกิดรายได้เลี้ยงชีวิตของตนเอง แล้วก็ครอบครัวนะครับ ครูนกครับ ถ้าสมมติว่าครูวิไม่ประกอบอาชีพ ไม่มีรายได้ ครูวิจะมีอาหารรับประทานไหมครับ</w:t>
      </w:r>
    </w:p>
    <w:p>
      <w:pPr>
        <w:pStyle w:val="BodyText"/>
      </w:pPr>
      <w:r>
        <w:t xml:space="preserve">(คุณครูสุนทรี) ไม่มี เพราะว่าเวลาจะรับประทานอาหารค่ะ นั่นก็คือในยุคปัจจุบันนี้ ปัจจัยคือเงินค่ะ ซึ่งถ้าเกิดครูวิไม่ประกอบอาชีพ ครูวิก็จะไม่มีเงิน และก็ไม่สามารถนำไปแลกอาหารได้</w:t>
      </w:r>
    </w:p>
    <w:p>
      <w:pPr>
        <w:pStyle w:val="BodyText"/>
      </w:pPr>
      <w:r>
        <w:t xml:space="preserve">(คุณครูวิทยา) ฉะนั้น เราจะต้องประกอบอาชีพ เพื่อให้เกิดรายได้นั่นเองนะครับ เอาล่ะครับ มาถึงคำถามอีก 1 คำถามนะครับ เพื่อที่จะกระตุ้นความคิด ตอนนี้ขอให้นักเรียนที่อยู่ปลายทางยืดตัวให้ตรง พร้อมกับตั้งสติให้ดีนะครับ เตรียมตัวตอบคำถามครับ นักเรียนคิดว่าอาชีพมีความสำคัญอย่างไร นักเรียนคิดว่าอาชีพมีความสำคัญอย่างไรนะครับ นักเรียนที่อยู่ปลายทางคนไหน ยกมือสูง ๆ เลยนะครับ แล้วตอบคำตอบนั้นกับครูปลายทาง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 น</w:t>
      </w:r>
    </w:p>
    <w:p>
      <w:pPr>
        <w:pStyle w:val="BodyText"/>
      </w:pPr>
      <w:r>
        <w:t xml:space="preserve">(คุณครูวิทยา) เมื่อสักครู่นักเรียนที่อยู่ปลายทางตอบมีความสำคัญมากมายเลยครับ ซึ่งมีความสำคัญ ซื้อปัจจัย ทำให้เกิดรายได้ ทำให้ชีวิตดีขึ้นนะครับ สำหรับครูนก ความคิดครูนกว่ามีความสำคัญอย่างไรบ้างครับ สำหรับอาชีพครับ</w:t>
      </w:r>
    </w:p>
    <w:p>
      <w:pPr>
        <w:pStyle w:val="BodyText"/>
      </w:pPr>
      <w:r>
        <w:t xml:space="preserve">(คุณครูสุนทรี) สำหรับครูนกเลยนะคะ อาชีพมีความสำคัญอย่างนี้ค่ะ เลี้ยงตนเองได้ และถ้ามีครอบครัวก็สามรถ แต่ถ้าเกิดยังไม่มีอาชีพเลี้ยงตัวเองไม่ได้ ไปมีครอบครัวอีก จะเป็นปัญหาต่อสังคมเลยนะคะครูวิ</w:t>
      </w:r>
    </w:p>
    <w:p>
      <w:pPr>
        <w:pStyle w:val="BodyText"/>
      </w:pPr>
      <w:r>
        <w:t xml:space="preserve">(คุณครูวิทยา) ความสำคัญอย่างมากเลยนะครับ เรามาดูกันว่าจะมีความสำคัญอย่างไรนะครับ เรามาดู ข้อที่ 1 เลยนะครับ ทำให้มีรายได้เลี้ยงตัวเองและครอบครัวเห็นไหมครับ ว่ามีความสำคัญอย่างมาก เหมือนคำตอบที่ครูนกได้ตอบไปเมื่อสักครู่นั่นเองครับ</w:t>
      </w:r>
    </w:p>
    <w:p>
      <w:pPr>
        <w:pStyle w:val="BodyText"/>
      </w:pPr>
      <w:r>
        <w:t xml:space="preserve">(คุณครูสุนทรี) สำหรับข้อ 2 นะคะ ทำให้มีโอกาศได้ใช้ความรู้ความสามารถ ของตนเองค่ะ จากที่เราได้ร่ำเรียนมานะคะ เราก็มีโอกาสได้ใช้ความรู้ตรงนี้ล่ะค่ะ</w:t>
      </w:r>
    </w:p>
    <w:p>
      <w:pPr>
        <w:pStyle w:val="BodyText"/>
      </w:pPr>
      <w:r>
        <w:t xml:space="preserve">(คุณครูวิทยา) และในข้อที่ 3 นั้นนะครับ ทำให้รู้จักใช้เวลาว่างให้เกิดประโยชน์นะครับ คนที่ไม่ทำงานก็จะมีเวลาว่า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แต่ก็อย่าลืมว่าไม่มีรายได้นะครับ ดังนั้น เวลาที่เรามี เราก็จะต้องทำให้เกิดประโยชน์ ไม่ว่าทั้งตนเอง ครอบครัว แล้วก็สังคมครับ</w:t>
      </w:r>
    </w:p>
    <w:p>
      <w:pPr>
        <w:pStyle w:val="BodyText"/>
      </w:pPr>
      <w:r>
        <w:t xml:space="preserve">(คุณครูสุนทรี) ถูกต้องค่ะ สำหรับข้อ 4. นะคะ จุดเริ่มต้นในการพัฒนาของตนเองค่ะ จากที่เป็นลูกจ้าง อาจจะพัฒนาขึ้นเป็นเจ้าของกิจการก็ได้ค่ะ</w:t>
      </w:r>
    </w:p>
    <w:p>
      <w:pPr>
        <w:pStyle w:val="BodyText"/>
      </w:pPr>
      <w:r>
        <w:t xml:space="preserve">(คุณครูวิทยา) หรือว่าถ้าเป็นนายอำเภอ สามารถจะปรับเป็นประรัดจังหวัด หรือว่า ผู้ว่าราชการก็ได้นะครับ นี่คือยึดตามตำแหน่ง แต่สิ่งสำคัญครับครูนก เมื่อเรามีตำแหน่ง เงินที่เราจะได้รับจะได้มากขึ้นนะครับ มาดูคำถามชวนคิดอีกสัก 1 คำถามนะครับ นักเรียนคิดว่าอาชีพต่าง ๆ ในชุมชนมีกี่ประเภท มีอะไรบ้าง ทบทวนคำถามอีก 1 ครั้งนะครับ นักเรียนคิดว่าอาชีพต่าง ๆ ในชุมชนมีกี่ประเภทมอะไรบ้าง นักเรียนคนไหนทราบคำตอบแล้ว สามารถตอบคำตอบนั้นกับครูปลายทาง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สักครู่นะครับ ฟังจากคำตอบนักเรียนที่อยู่ปลายทางนะครับ บางคนบอกว่ามี 2 บางคนก็บอกว่ามี 3 นะครับ เยอะแยะมากมายเลยนะครับ เรายังไม่เฉลยนะครับ เดี๋ยวเราไปศึกษาแต่ละประเภทก่อน แล้วเรามาสรุปอีกครั้งว่ามีกี่ประเภท มีอะไรบ้างครับ เรามาดูประเภทที่ 1 กันเลยนะครับ อาชีพเกษตรกร นะครับ เป็นอย่างไรครับครูนก</w:t>
      </w:r>
    </w:p>
    <w:p>
      <w:pPr>
        <w:pStyle w:val="BodyText"/>
      </w:pPr>
      <w:r>
        <w:t xml:space="preserve">(คุณครูสุนทรี) เกษตรกรนะคะ ก็เป็นอาชีพที่สำคัญของประเทศ ซึ่งมีภูมิประเทศที่เหมาะกับการปลูกพืชนะคะ เลี้ยงสัตว์ แล้วก็การประมงด้วยค่ะ</w:t>
      </w:r>
    </w:p>
    <w:p>
      <w:pPr>
        <w:pStyle w:val="BodyText"/>
      </w:pPr>
      <w:r>
        <w:t xml:space="preserve">(คุณครูวิทยา) ในส่วนของลักษณะงานนะครับ ก็คือทำงานเกี่ยวกับการผลิตและจำหน่ายสินค้าการเกษตรที่ได้จากพืชและสัตว์ใช่ไหมครับ ซึ่งถ้าครูวิเลี้ยงปลานิล ครูวิก็จะเอาปลานิลนี้นะครับ ไปจัดจำหน่ายนะครับ นี่ก็เกิดรายได้แล้วนะครับ สำหรับประเภทกิจการนะครับ ก็มีการทำไร่ ทำสวน การเลี้ยงสัตว์ การประมง หรืออาจจะเป็นเกษตรแบบผสม รวมเข้าด้วยกันนะครับ และรายได้นะครับ ไม่แน่นอนนะครับนักเรียน ตามปริมาณผลผลิตนะครับ ซึ่งถ้าเราปลูกพริก ถ้าตรงกับฤดูกาลเขา พริกนั้นก็จะออกมาอย่างมากมาย แล้วก็ยังขึ้นอยู่กับราคาตามท้องตลาดด้วยนะครับ ถ้ามราคาก็อาจจะถูกนะครับ ถ้ามีน้อยราคาก็อาจจะแพงนะครับ</w:t>
      </w:r>
    </w:p>
    <w:p>
      <w:pPr>
        <w:pStyle w:val="BodyText"/>
      </w:pPr>
      <w:r>
        <w:t xml:space="preserve">(คุณครูสุนทรี) ได้ราคาสูงขึ้นค่ะ อาชีพที่ 2 นะคะ คือ อาชีพรับจ้างค่ะ เป็นอาชีพที่ต้องทำงานอยู่ภายใต้การทำงานของนายจ้าง หรือตาม ลูกค้าสั่ง มีฐานะเป็นลูกจ้าง</w:t>
      </w:r>
    </w:p>
    <w:p>
      <w:pPr>
        <w:pStyle w:val="BodyText"/>
      </w:pPr>
      <w:r>
        <w:t xml:space="preserve">(คุณครูวิทยา) เรามาดูลักษณะงานกันนะครับ ก็คือทำงานอยู่ในสถานที่แล้วเวลาที่นายจ้างกำหนดนะครับ ประเภทของกิจการ ก็ได้แก่ โรงงานอุตสาหกรรม บริษัทเอกชน หรือการรับเหมาก่อสร้นางจะเป็นเกี่ยวกับการรับเหมาก่อสร้างครับ ส่วนรายได้นั้นนะครับ บางทีก็ได้เป็นรายวัน บางที่ก็ได้เป็นรายเดือน หรืออาจจะตามชิ้นงาน ที่ทำได้นะครับ ตามศักยภาพงานทั้งหมดทั้งมวลก็ขึ้นอยู่กับนายจ้างเป็นผู้กำหนดนะครับ</w:t>
      </w:r>
    </w:p>
    <w:p>
      <w:pPr>
        <w:pStyle w:val="BodyText"/>
      </w:pPr>
      <w:r>
        <w:t xml:space="preserve">(คุณครูสุนทรี) ประเภทที่ 3 นะคะ อาชีพอิสระค่ะ เป็ฯอาชีพที่ผู้ประกอบการนะคะ ดำเนิน ทุกอย่างค่ะ ด้วยตนเองและใช้แรงงานในครอบครัวนะคะ อันนี้ก็ขึ้นอยู่กับว่าองค์ประกอบอาชีพด้วยค่ะ จะรับงานชิ้นนั้นหรือไม่ ถ้าไม่อยากรับงานก็อาจจะปฏิเสธได้ค่ะครูวิ</w:t>
      </w:r>
    </w:p>
    <w:p>
      <w:pPr>
        <w:pStyle w:val="BodyText"/>
      </w:pPr>
      <w:r>
        <w:t xml:space="preserve">(คุณครูวิทยา) ส่วนของลักษณะงานนั้นนะครับ ทำงานตามแผนตามความคิดของตนเองที่กำหนดไว้ ไม่มีใครมาออกแบบให้เรานะครับครูนก เราจะต้องออกแบบวางแผนตัวเองนะครับ ว่าจะทำอะไรบ้างในแต่ละวัน แต่ละสัปดาห์ครับ ประเภทกิจการก็ได้แก่ ร้านขายอาหาร ร้านขายยา ร้านตัดเย็บเสื้อผ้า ร้านเสริมสวยนะครับ และทั้งนี้ยังมีอีกมากมายเลยครับครูนก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รายได้ไม่แน่นอนนะครับ ขึ้นอยู่กับ จำนวนผู้มาซื้อสินค้าและผู้มาใช้บริการ สังเกตได้ว่า เวลาที่เราทำชิ้นงานชิ้นหนึ่ง ส่วนใหญ่ออกแบบด้วยตนเองใช่ไหมครับครูนก เราจะตั้งราคาขาย แต่ว่ากว่าจะได้ขาย ก็ใช้เวลามากเลยครับ ฉะนั้น จึงเป็นที่มาของรายได้ไม่แน่นอนครับ</w:t>
      </w:r>
    </w:p>
    <w:p>
      <w:pPr>
        <w:pStyle w:val="BodyText"/>
      </w:pPr>
      <w:r>
        <w:t xml:space="preserve">(คุณครูสุนทรี) สำหรับประเภทที่ 4 นะคะ อาชีพรับราชการค่ะ เป็นอาชีพที่ทำหน้าที่ให้บริการและอำนวยความสะดวกให้แก่ประชาชน มุ่งผลประโยชน์ของประเทศชาติและประชาชนเป็นหลักค่ะ</w:t>
      </w:r>
    </w:p>
    <w:p>
      <w:pPr>
        <w:pStyle w:val="BodyText"/>
      </w:pPr>
      <w:r>
        <w:t xml:space="preserve">(คุณครูวิทยา) ซึ่งอาชีพราชการนั้นมีมากมายเลยนะครับ ที่จะทำให้ประเทศของเราพัฒนานะครับ ในส่วนของลักษณะงานนะครับ ปฏิบัติงานตามที่ได้รับมอบหมาย และ มีเวลาทำงานที่แน่นอน อีกทั้งยังมีวันหยุดราชการให้ด้วยนะครับ ประเภทงานก็ได้แก่ ครู แพทย์ พยาบาล ทหาร ตำรวจ นะครับ รวมไปถึง นักวิชาการด้านต่าง ๆ นะครับ แต่กว่าจะได้รับราชการนั้นนะครับ เราสามารถถือใบสมัครแล้วได้ทำงานเลยไหมคะครูนก</w:t>
      </w:r>
    </w:p>
    <w:p>
      <w:pPr>
        <w:pStyle w:val="BodyText"/>
      </w:pPr>
      <w:r>
        <w:t xml:space="preserve">(คุณครูสุนทรี) ไม่ได้ค่ะ เราต้องมีการสอบตามเกณธ์ ราชการกำหนดไว้นะคะ เราถึงจะได้รับราชการนะคะ</w:t>
      </w:r>
    </w:p>
    <w:p>
      <w:pPr>
        <w:pStyle w:val="BodyText"/>
      </w:pPr>
      <w:r>
        <w:t xml:space="preserve">(คุณครูวิทยา) ถ้าเป็นครูนะครับ ก็จะมีการสอบวิชาการ ผ่าน 60 จึงจะได้เข้ามารับราชการนะครับ หรือถ้าเป็นทหาร ตำรวจ ก็จะต้องมีการผ่านสมรรถภาพ ก็ไม่สามารถที่จะมาเป็นทหารหรือตำรวจได้นะครับ ส่วนรายได้นั้นนะครับ แน่นอน มีค่าตอบแทนเป็นรายเดือนครับ</w:t>
      </w:r>
    </w:p>
    <w:p>
      <w:pPr>
        <w:pStyle w:val="BodyText"/>
      </w:pPr>
      <w:r>
        <w:t xml:space="preserve">(คุณครูสุนทรี) ประเภทที่ 5 นะคะ อาชีพรัฐวิสาหกิจค่ะ เป็นเจ้าของนะคะ หรือมีผู้หุ้นร่วมกับเอกชนค่ะ</w:t>
      </w:r>
    </w:p>
    <w:p>
      <w:pPr>
        <w:pStyle w:val="BodyText"/>
      </w:pPr>
      <w:r>
        <w:t xml:space="preserve">(คุณครูวิทยา) เอ๊ะ รัฐวิสาหกิจนี้ เคยได้พูดให้ครูวิได้ฟังอยู่ใช่ไหมครับ ว่าแฟนครูนกทำงานรัฐวิสาหกิจเป็นอย่างไร ก็คือแฟนครูนกนะคะ ทำงานเป็นพนักงานรถไฟค่ ะค่ะ ก็อยู่ในรัฐวิสาหกิจค่ะ แล้วก็มีหุ้นส่วนของเอกชนอยู่ร่วมด้วยค่ะ ก็จะมีสวัสดิการให้กับครอบครัวค่ะ</w:t>
      </w:r>
    </w:p>
    <w:p>
      <w:pPr>
        <w:pStyle w:val="BodyText"/>
      </w:pPr>
      <w:r>
        <w:t xml:space="preserve">(คุณครูวิทยา) สำหรับลักษณะงานนะครับ มีเวลาทำงานที่แน่นอน คล้ายกับผู้รับราชการเลยนะครับ ซึ่งก็มีวันหยุดราชการให้ด้วยนะครับ สำหรับประเภทงานนะครับ ได้แก่ การไฟฟ้า ฝ่ายผลิตแห่งประเทศไทย ปะปานครหลวงและก็การรถไฟเหมือนที่ครูนกได้กล่าวมาเบื้องต้นนะครับ สำหรับรายได้นะครับ แน่นอน มีค่าตอบแทนเป็นรายเดือนนะครับ แต่แน่นอน จะมีโบนัสรายปีนะครับ ซึ่งโบนัสนั้นจะขึ้นอยู่กับผลของการประกอบการในแต่ละปี ถ้าสมมติปีนี้ยอดสูง ก็จะได้โบนัสมาก แต่ถ้าประกอบการแล้วรายได้หน่อยเดียว ประกอบการแล้วรายได้น้อยเดียว สัดส่วนนั้น</w:t>
      </w:r>
    </w:p>
    <w:p>
      <w:pPr>
        <w:pStyle w:val="BodyText"/>
      </w:pPr>
      <w:r>
        <w:t xml:space="preserve">(คุณครูสุนทรี) ใช่ค่ะ สำหรับการรถไฟนั้นนะคะ ไม่มีโบนัสนะคะ ประเภทที่ 6 ค่ะ อาชีพค้าขายค่ะ เป็นอาชีพที่ทำหน้าที่นะคะ ผลิตสินค้ามาขายนั่นเองนะคะ</w:t>
      </w:r>
    </w:p>
    <w:p>
      <w:pPr>
        <w:pStyle w:val="BodyText"/>
      </w:pPr>
      <w:r>
        <w:t xml:space="preserve">(คุณครูวิทยา) ลักษณะงานนะครับ ทำหน้าที่ผลิตและขายสินค้านะครับ ประเภทงานก็จะได้แก่ การค้าส่ง เช่น การค้าส่งผัก ผลไม้ ในจำนวนมาก ๆ การค้าปีก ร้านค้าขายของชำ ร้านขายขานะครับ นักเรียนที่อยู่ปลายทางยังงงอยู่ใช่ไหมครับ ว่าส่งกับปลีกแตกต่างกันอย่างไรครับครูนก</w:t>
      </w:r>
    </w:p>
    <w:p>
      <w:pPr>
        <w:pStyle w:val="BodyText"/>
      </w:pPr>
      <w:r>
        <w:t xml:space="preserve">(คุณครูสุนทรี) สำหรับการค้าส่งกับปลีกนะคะ เอาง่าย ๆ ก่อนนะคะ ถ้าค้าส่ที่มาก ๆ หรืออาจจะซื้อเป็นหน่วย ซื้อเป็นกกรุเป็นกุรุธ แต่ถ้าเป็นกุรุส คือ 12 12 คูณ 12 เป็นจำนวนเท่าไหร่ 144 ชิ้น ดีมากค่ะ นักเรียนลองคิดสิว่าถ้าเราซื้อจำนวน 144 ชิ้น กับซื้อเพียง 1 ชิ้น ราคาอันไหนจะถูกกว่าคะ ค่ะ ถูกต้องค่ะ คือซื้อจำนวน 144 ชิ้น ราคาจะถูกกว่า แต่บางครั้ง การค้าส่งนะคะ 1 โหลเขาก็ให้ราคาส่งได้ หรืออาจจะซื้อ 3 ชิ้นขึ้นไป เป็นราคาส่งนะคะ ครูนกจะยกตัว ดินสอ 1 แท่งนะคะ ราคา 5 บาท 1 แท่ง ราคา 5 บาท แต่ถ้าซื้อส่ง 3 แท่งขึ้นไป จะเหลือแค่ 10 บาท แบบนี้ค่ะ เห็นไหมคะ ว่าซื้อ 3 แท่งขึ้นไป 3 แท่ง 10 บาท ตกแล้วราคาแท่งละเท่าไรคะเด็ก ๆ 3 บาทกว่า ๆ เก่งมากๆ เลยค่ะ ฉะนั้น ถ้าเกิดเราใช้จำนวนเยอะ ๆ เราก็สามารถขอซื้อ ในราคาส่งได้ แต่บางอย่างเราซื้อในราคาส่งมา แล้วไม่รู้จะเอาสิ้นค้านั้นไปทำอะไร เราก็ซื้อราคาปลีกจะดีกว่านะคะ</w:t>
      </w:r>
    </w:p>
    <w:p>
      <w:pPr>
        <w:pStyle w:val="BodyText"/>
      </w:pPr>
      <w:r>
        <w:t xml:space="preserve">(คุณครูวิทยา) นี่ก็ให้พิจารณาเอานะครับ สำหรับรายได้นะครับ ไม่แน่นอน ขึ้นอยู่กับจำนวนผู้ซื้อสินค้าเป็นสำคัญเลยนะครับ มีมากอาจจะขายช้า หรือถ้ามีน้อย อาจจะไม่พอขาย ก็ขึ้นอยู่กับช่วงเวลาด้วยนะครับ สรุปสาระสำคัญในวันนี้นะครับ อาชีพหมายถึง การทำมาหากินในงานที่ทำเป็นประจำ เพื่อให้เกิดรายได้ ซึ่งสามารถแยกประเภทได้ทั้งหมด 6 ประเภทครับครูนก 1. ก็คืออาชีพเกษตร 2. อาชีพรับจ้าง 3. อาชีพอิสระ 4. อาชีพรับราชการ 5. อาชีพรัฐวิสาหกิจ และ 6. อาชีพค้าขายครับ ตอนนี้นะครับ ขอให้นักเรียนที่อยู่ปลายทางยืดตัวให้ตรงนะครับ มาถึงขั้นตอนของการปฏิบัติใบงานกันบ้างนะครับ กันบ้างนะครับ</w:t>
      </w:r>
    </w:p>
    <w:p>
      <w:pPr>
        <w:pStyle w:val="BodyText"/>
      </w:pPr>
      <w:r>
        <w:t xml:space="preserve">(คุณครูสุนทรี) ค่ะ บทบาทของนักเรียนปลายทางนะคะ ข้อที่ 1 ค่ะ เรื่อง อาชีพต่าง ๆ ในชุมชน สำหรับบทบาทของคุณครูปลายทางนะคะ ขอความอนุเคราะห์ค่ะ ช่วยแจกใบงาน 1. นะคะ เรื่องอาชีพต่าง ๆ ในชุมชนพร้อม ให้คำปรึกษาแก่นักเรียนในการทำใบงาน เด็ก ๆ นะคะ อย่าลืมนะคะ ใบงานของเรา เขียนชื่อ นามสกุล ชั้น เลขที่ ด้วยนะคะ</w:t>
      </w:r>
    </w:p>
    <w:p>
      <w:pPr>
        <w:pStyle w:val="BodyText"/>
      </w:pPr>
      <w:r>
        <w:t xml:space="preserve">(คุณครูวิทยา) สำหรับคำชี้แจ้งนะครับ ให้นักเรียนวาดลักษณะต่าง ๆ ในชุมชนนะครับ ที่นักเรียนชื่นชอบและอยากจะเป็นในอนาคตนะครับ พร้อมกับระบายสีให้สวยงาม เขียนรายละเอียดด้วยนะครับ ว่าอาชีพนั้นจะต้องทำอะไรบ้างให้ถูกต้องนะครับ ก็จะมีช่องว่างนะครับ ให้นักเรียนได้วาดภาพนะครับ ต่อมาก็ให้นักเรียนเขียนชื่ออาชีพนั้น ๆ ที่นักเรียนชื่นชอบหรืออยากจะเป็นนะครับ 2. จัดประเภทของอาชีพด้วยนะครับ ซึ่งมีทั้งหมด 6 ประเภทว่ามีอะไร ลักษณะงานจะได้ทำอะไรบ้างในอาชีพนั้นนะครับ ช่วงเวลาที่ทำงาน ทำเวลาไหน รายได้เป็นอย่างไร แน่นอน ไม่แน่นอนนะครับ อันนี้เขียนมาให้ครบถ้วนสมบูรณ์นะครับ ตอนนี้ฟังคำแนะนำเสร็จแล้ว ให้นักเรียนยืดตัวตรงให้เรียบร้อย พร้อมปฏิบัติใบงาน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ค่ะเด็ก ๆ ตอนนี้ทำใบงานเสร็จหรือยังคะ ค่ะ ตอนนี้ถ้าใครยังทำไม่เสร็จนะคะ ให้ วางมือก่อนค่ะ วันนี้ค่ะ ครูนกและครูวิใจดีนะคะ จะให้ดูแนวทางของการทำใบงานด้วยค่ะ ไปดูที่ครูวิเลยค่ะ</w:t>
      </w:r>
    </w:p>
    <w:p>
      <w:pPr>
        <w:pStyle w:val="BodyText"/>
      </w:pPr>
      <w:r>
        <w:t xml:space="preserve">(คุณครูวิทยา) สำหรับใบงานนะครับ ของนักเรียนที่อยู่ต้นทางนะครับ นักเรียนลองสังเกตดูสิครับ ซึ่งนักเรียนที่อยู่ต้นทางนะครับ ทำอาชีพเกี่ยวกับตำรวจนะครับ ซึ่งเป็นชื่ออาชีพที่รับราชการใช่ไหม สวยงามมากเลย มีการระบายสีอย่างสวยงาม เพื่อน ๆ เขาชื่ออาชีพก็คือตำรวจ 2. ประเภทของอาชีพ ก็คือรับราชการ 3. ลักษณะงานนะครับ ดูแลรักษาความสงบ ความเรียบร้อยของประชาชน 4. ช่วงเวลาของการทำงานนะครับ แน่นอนทำงานในช่วง 08.00 ถึง 16.30 น. ครับ 5. รายได้แน่นอน มีค่าตอบแทนเป็นรายเดือนครับ นี่เป็นเพียงตัวอย่างนะครับ ของนักเรียนที่อยู่ต้นทางนะครับ ครูวิเชื่อว่านักเรียนที่อยู่ปลายทางคงจะออกแบบ วาดภาพระบายสีสวยงามได้แน่นอนครับ ตอนนี้เมื่อดูของนักเรียน เรียบร้อยแล้วนะครับ เราจะกลับไปสรุปบทเรียนในวันนี้กันเลยนะครับ สรุปบทเรียนในวันนี้นะครับ การประกอบอาชีพ เป็นการทำงานนะครับ เพื่อให้เกิดรายได้เลี้ยงชีวิตของตนเองและครอบครัวทำให้ตนเอง และครอบครัวของเรานั้นดำรงชีวิตอย่างมีความสุข ไม่มีอาชีพก็จะไม่มีรายได้ในการเลี้ยงตัวเลี้ยงตนนั่นเองนะครับ</w:t>
      </w:r>
    </w:p>
    <w:p>
      <w:pPr>
        <w:pStyle w:val="BodyText"/>
      </w:pPr>
      <w:r>
        <w:t xml:space="preserve">(คุณครูสุนทรี) บทเรียนในครั้งต่อไปนะคะ เรื่องความแตกต่างของอาชีพค่ะ สิ่งที่ต้องเตรียมในครั้งต่อไปนะคะ ใบงานที่ 2 เรื่องความแตกต่างของงานอาชีพค่ะ ซึ่งคุณครูนะคะ จะสามารถช่วยเด็ก ๆ นะคะ ดาวน์โหลดได้ที่ www.dltv.ac.th ค่ะ</w:t>
      </w:r>
    </w:p>
    <w:p>
      <w:pPr>
        <w:pStyle w:val="BodyText"/>
      </w:pPr>
      <w:r>
        <w:t xml:space="preserve">(คุณครูวิทยา) สำหรับวันนี้นะครับ เวลาของการงานอาชีพก็ได้หมดลงแล้วนะครับ ครูนกและครูวิจึงจะขอตัวลาไปก่อน พบกันใหม่ในสัปดาห์หน้า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๑ อาชีพต่าง ๆ ในชุมชน 7 ก.พ. 65 (มีใบงาน ใบความรู้)</dc:title>
  <dc:creator/>
  <cp:keywords/>
  <dcterms:created xsi:type="dcterms:W3CDTF">2022-10-03T04:31:27Z</dcterms:created>
  <dcterms:modified xsi:type="dcterms:W3CDTF">2022-10-03T04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ตุลาคม 2565 เวลา 10.00 น.</vt:lpwstr>
  </property>
  <property fmtid="{D5CDD505-2E9C-101B-9397-08002B2CF9AE}" pid="3" name="subtitle">
    <vt:lpwstr/>
  </property>
</Properties>
</file>